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F52" w:rsidRPr="00CA1F52" w:rsidRDefault="00CA1F52" w:rsidP="00CA1F52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</w:pPr>
      <w:bookmarkStart w:id="0" w:name="_Hlk3376305"/>
      <w:r w:rsidRPr="00CA1F52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ФГБОУВО «РОССИЙСКИЙ ГОСУДАРСТВЕННЫЙ УНИВЕРСИТЕТ ПРАВОСУДИЯ»</w:t>
      </w:r>
    </w:p>
    <w:p w:rsidR="00CA1F52" w:rsidRPr="00CA1F52" w:rsidRDefault="00CA1F52" w:rsidP="00CA1F52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</w:pPr>
      <w:r w:rsidRPr="00CA1F52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СОВМЕСТНО</w:t>
      </w:r>
    </w:p>
    <w:p w:rsidR="00CA1F52" w:rsidRDefault="00CA1F52" w:rsidP="00CA1F52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</w:pPr>
      <w:r w:rsidRPr="00CA1F52">
        <w:rPr>
          <w:rFonts w:ascii="Times New Roman" w:eastAsia="Times New Roman" w:hAnsi="Times New Roman" w:cs="Times New Roman"/>
          <w:b/>
          <w:bCs/>
          <w:caps/>
          <w:sz w:val="28"/>
          <w:szCs w:val="28"/>
          <w:lang w:eastAsia="ru-RU"/>
        </w:rPr>
        <w:t>С СОЮЗОМ ФИНАНСОВО – ЭКОНОМИЧЕСКИХ СУДЕБНЫХ ЭКСПЕРТОВ</w:t>
      </w:r>
    </w:p>
    <w:p w:rsidR="00976674" w:rsidRDefault="00994733" w:rsidP="00CA1F52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приглашают принять</w:t>
      </w:r>
      <w:r w:rsidR="00EC7992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участие</w:t>
      </w:r>
      <w:r w:rsidR="00EC7992" w:rsidRPr="00AD5F65">
        <w:rPr>
          <w:rFonts w:ascii="Times New Roman" w:hAnsi="Times New Roman" w:cs="Times New Roman"/>
          <w:sz w:val="28"/>
          <w:szCs w:val="28"/>
        </w:rPr>
        <w:t xml:space="preserve"> </w:t>
      </w:r>
      <w:r w:rsidR="00EC7992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в семинаре </w:t>
      </w:r>
      <w:bookmarkStart w:id="1" w:name="_Hlk522104208"/>
      <w:r w:rsidR="00EC7992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повышения квалификации по программе «</w:t>
      </w:r>
      <w:r w:rsidR="006310A9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СУДЕБНАЯ </w:t>
      </w:r>
      <w:r w:rsidR="00CA1F52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ИНАНСОВО-</w:t>
      </w:r>
      <w:r w:rsidR="006310A9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ЭКОНОМИЧЕСКАЯ ЭКСПЕРТИЗА</w:t>
      </w:r>
      <w:r w:rsidR="003F4C91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. ТЕОРИЯ И ПРАКТИКА» </w:t>
      </w:r>
      <w:r w:rsidR="00496B7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(24</w:t>
      </w:r>
      <w:r w:rsidR="006310A9"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часа) </w:t>
      </w:r>
    </w:p>
    <w:bookmarkEnd w:id="1"/>
    <w:p w:rsidR="00C82D0F" w:rsidRDefault="00C82D0F" w:rsidP="00C82D0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Дата проведения:</w:t>
      </w:r>
    </w:p>
    <w:p w:rsidR="00C82D0F" w:rsidRDefault="00496B7C" w:rsidP="00CA1F52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4 декабря </w:t>
      </w:r>
      <w:r w:rsidR="001117F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-1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8</w:t>
      </w:r>
      <w:r w:rsidR="00C82D0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="001117F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декабря </w:t>
      </w:r>
      <w:r w:rsidR="00C82D0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202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1</w:t>
      </w:r>
      <w:r w:rsidR="00C82D0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г. </w:t>
      </w:r>
    </w:p>
    <w:p w:rsidR="00C82D0F" w:rsidRPr="00B220B6" w:rsidRDefault="00C82D0F" w:rsidP="00C82D0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F4C9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Ф</w:t>
      </w:r>
      <w:r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рма проведения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заочное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с применением дистанционных технологий) </w:t>
      </w:r>
      <w:r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C82D0F" w:rsidRPr="00AD5F65" w:rsidRDefault="00C82D0F" w:rsidP="00C82D0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AD5F6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Модератор семинара:</w:t>
      </w:r>
    </w:p>
    <w:p w:rsidR="00C82D0F" w:rsidRPr="0035613A" w:rsidRDefault="00C82D0F" w:rsidP="00C82D0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Верхозина</w:t>
      </w:r>
      <w:proofErr w:type="spellEnd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- </w:t>
      </w:r>
      <w:proofErr w:type="spellStart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Рогич</w:t>
      </w:r>
      <w:proofErr w:type="spellEnd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Алена Валерьевна</w:t>
      </w:r>
      <w:r w:rsidR="00496B7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- вице-президент, Исполнительный </w:t>
      </w:r>
      <w:r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>директор Союза</w:t>
      </w:r>
      <w:proofErr w:type="gramStart"/>
      <w:r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</w:t>
      </w:r>
      <w:proofErr w:type="gramEnd"/>
      <w:r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>инансово – экономических судебных экспертов.</w:t>
      </w:r>
    </w:p>
    <w:p w:rsidR="006360DF" w:rsidRDefault="001244CD" w:rsidP="00C82D0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пикеры</w:t>
      </w:r>
      <w:r w:rsidR="001117F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и программа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1117F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еминара:</w:t>
      </w:r>
    </w:p>
    <w:tbl>
      <w:tblPr>
        <w:tblpPr w:leftFromText="180" w:rightFromText="180" w:vertAnchor="text"/>
        <w:tblW w:w="0" w:type="auto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06"/>
        <w:gridCol w:w="3118"/>
        <w:gridCol w:w="2671"/>
      </w:tblGrid>
      <w:tr w:rsidR="00A0435B" w:rsidRPr="00A0435B" w:rsidTr="00A0435B">
        <w:tc>
          <w:tcPr>
            <w:tcW w:w="38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A0435B" w:rsidRPr="00A0435B" w:rsidRDefault="00A0435B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ФИО,</w:t>
            </w: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 xml:space="preserve"> </w:t>
            </w: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311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A0435B" w:rsidRPr="00A0435B" w:rsidRDefault="00A0435B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Тема лекции </w:t>
            </w:r>
          </w:p>
        </w:tc>
        <w:tc>
          <w:tcPr>
            <w:tcW w:w="267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A0435B" w:rsidRPr="00A0435B" w:rsidRDefault="00A0435B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Дата проведения </w:t>
            </w:r>
          </w:p>
        </w:tc>
      </w:tr>
      <w:tr w:rsidR="00CA1F52" w:rsidRPr="00A0435B" w:rsidTr="00921A47">
        <w:tc>
          <w:tcPr>
            <w:tcW w:w="38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CA1F52" w:rsidRPr="00A0435B" w:rsidRDefault="00590C09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</w:pPr>
            <w:proofErr w:type="spellStart"/>
            <w:r w:rsidRPr="00590C09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t>Другаченок</w:t>
            </w:r>
            <w:proofErr w:type="spellEnd"/>
            <w:r w:rsidRPr="00590C09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t xml:space="preserve"> Елена Ефимовн</w:t>
            </w:r>
            <w:proofErr w:type="gramStart"/>
            <w:r w:rsidRPr="00590C09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t>а</w:t>
            </w:r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-</w:t>
            </w:r>
            <w:proofErr w:type="gramEnd"/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 член Союза </w:t>
            </w:r>
            <w:proofErr w:type="spellStart"/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ФЭСэ</w:t>
            </w:r>
            <w:proofErr w:type="spellEnd"/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, кандидат экономических наук, заместитель генерального директора ООО "Лаборатория независимой оценки "БОЛАРИ", руководитель департамента оценки бизнеса и нематериальных активов ООО "Лаборатория независимой оценки </w:t>
            </w:r>
            <w:r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"БОЛАРИ", член RICS (MRICS),</w:t>
            </w:r>
            <w:r>
              <w:t xml:space="preserve"> </w:t>
            </w:r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член научно-консультационного Совета Союза </w:t>
            </w:r>
            <w:proofErr w:type="spellStart"/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ФЭСэ</w:t>
            </w:r>
            <w:proofErr w:type="spellEnd"/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CA1F52" w:rsidRPr="00A0435B" w:rsidRDefault="00590C09" w:rsidP="00A8288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</w:pPr>
            <w:r w:rsidRPr="00590C09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Проведение судебной экспертизы по определению стоим</w:t>
            </w:r>
            <w:r w:rsidR="00A82886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ости дебиторской задолженности.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CA1F52" w:rsidRDefault="00590C09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04.11.2021 </w:t>
            </w:r>
          </w:p>
          <w:p w:rsidR="00590C09" w:rsidRPr="00A0435B" w:rsidRDefault="00590C09" w:rsidP="00A0435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с 10.00 до 17.00</w:t>
            </w:r>
          </w:p>
        </w:tc>
      </w:tr>
      <w:tr w:rsidR="00590C09" w:rsidRPr="00A0435B" w:rsidTr="00921A47">
        <w:tc>
          <w:tcPr>
            <w:tcW w:w="38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Евстафьева Екатерина Михайловна</w:t>
            </w:r>
            <w:r w:rsidRPr="00A043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 xml:space="preserve"> </w:t>
            </w:r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 xml:space="preserve">- член Союза </w:t>
            </w:r>
            <w:proofErr w:type="spellStart"/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ФЭСэ</w:t>
            </w:r>
            <w:proofErr w:type="spellEnd"/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, кандидат экономических наук, Старший менеджер Отдел инвестиций и рынков капитала АО «КПМГ»,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 xml:space="preserve"> </w:t>
            </w:r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член научно-</w:t>
            </w:r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lastRenderedPageBreak/>
              <w:t xml:space="preserve">консультационного Совета Союза </w:t>
            </w:r>
            <w:proofErr w:type="spellStart"/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ФЭСэ</w:t>
            </w:r>
            <w:proofErr w:type="spellEnd"/>
            <w:r w:rsidRPr="00A043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E5451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роведение судебной экспертизы по определению рыночной стоимости и бизнеса (пакета акций АО)</w:t>
            </w:r>
            <w:r w:rsidR="00E5451A">
              <w:t xml:space="preserve"> </w:t>
            </w:r>
            <w:bookmarkStart w:id="2" w:name="_GoBack"/>
            <w:bookmarkEnd w:id="2"/>
            <w:r w:rsidR="00E5451A" w:rsidRPr="00E5451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Экспертиза стоимости доли </w:t>
            </w:r>
            <w:r w:rsidR="00E5451A" w:rsidRPr="00E5451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в ООО</w:t>
            </w:r>
            <w:r w:rsidRPr="00A0435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</w:p>
        </w:tc>
        <w:tc>
          <w:tcPr>
            <w:tcW w:w="267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lastRenderedPageBreak/>
              <w:t>1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1.12.2021</w:t>
            </w: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 xml:space="preserve"> </w:t>
            </w:r>
          </w:p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С 10.00 до 13.00</w:t>
            </w:r>
          </w:p>
        </w:tc>
      </w:tr>
      <w:tr w:rsidR="00590C09" w:rsidRPr="00A0435B" w:rsidTr="00590C09">
        <w:tc>
          <w:tcPr>
            <w:tcW w:w="38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lastRenderedPageBreak/>
              <w:t>Батурина Евгения Владимировна</w:t>
            </w: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-преподаватель кафедры бухгалтерского учета, анализа и аудита Санкт-Петербургского университета МВД РФ, майор полиции;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Судебная бухгалтерская экспертиза незаконной банковской деятельности.</w:t>
            </w:r>
            <w:r w:rsidR="00A8288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 xml:space="preserve"> Судебная налоговая экспертиза 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11.12.2021</w:t>
            </w:r>
          </w:p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С 14.00 до 17.00</w:t>
            </w:r>
          </w:p>
        </w:tc>
      </w:tr>
      <w:tr w:rsidR="00590C09" w:rsidRPr="00A0435B" w:rsidTr="00A82886">
        <w:tc>
          <w:tcPr>
            <w:tcW w:w="3806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t>Воронцов Дмитрий Олегови</w:t>
            </w:r>
            <w:proofErr w:type="gramStart"/>
            <w:r w:rsidRPr="00A0435B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eastAsia="ru-RU"/>
              </w:rPr>
              <w:t>ч</w:t>
            </w:r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-</w:t>
            </w:r>
            <w:proofErr w:type="gramEnd"/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  член Союза </w:t>
            </w:r>
            <w:proofErr w:type="spellStart"/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ФЭСэ</w:t>
            </w:r>
            <w:proofErr w:type="spellEnd"/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 xml:space="preserve">, кандидат экономических наук, доцент кафедры Российского государственного университета правосудия , заместитель директора по научной и методической работе АНО «Институт судебных экспертиз», член научно-консультационного Совета Союза </w:t>
            </w:r>
            <w:proofErr w:type="spellStart"/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ФЭСэ</w:t>
            </w:r>
            <w:proofErr w:type="spellEnd"/>
            <w:r w:rsidRPr="00A0435B"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lang w:eastAsia="ru-RU"/>
              </w:rPr>
              <w:t>;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 xml:space="preserve">Возможности и тенденции судебно-экспертных исследований в сфере </w:t>
            </w:r>
            <w:proofErr w:type="spellStart"/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тарифообразования</w:t>
            </w:r>
            <w:proofErr w:type="spellEnd"/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 xml:space="preserve">. </w:t>
            </w:r>
            <w:r>
              <w:t xml:space="preserve"> </w:t>
            </w:r>
            <w:r w:rsidRPr="00590C0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Финансовое обоснование  стоимости проведения судебных экспертиз</w:t>
            </w:r>
          </w:p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Проведение судебной экспертизы по исследованию показателей финансового состояния хозяйствующего субъекта и признаков умышленного банкротства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18.11. 2021</w:t>
            </w:r>
          </w:p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A0435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t>С 10.00 до 17.00</w:t>
            </w:r>
          </w:p>
          <w:p w:rsidR="00590C09" w:rsidRPr="00A0435B" w:rsidRDefault="00590C09" w:rsidP="00590C09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</w:p>
        </w:tc>
      </w:tr>
      <w:tr w:rsidR="00A82886" w:rsidRPr="00A0435B" w:rsidTr="00A82886">
        <w:trPr>
          <w:trHeight w:val="562"/>
        </w:trPr>
        <w:tc>
          <w:tcPr>
            <w:tcW w:w="9595" w:type="dxa"/>
            <w:gridSpan w:val="3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A82886" w:rsidRPr="00A82886" w:rsidRDefault="00A82886" w:rsidP="00A8288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lang w:eastAsia="ru-RU"/>
              </w:rPr>
            </w:pPr>
            <w:r w:rsidRPr="00A82886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lang w:eastAsia="ru-RU"/>
              </w:rPr>
              <w:t>с 19.12.2021 по 26.12.2021 Работа с порталом РГУП  и выполнение практической работы в виде заключения</w:t>
            </w:r>
          </w:p>
        </w:tc>
      </w:tr>
      <w:tr w:rsidR="009516A9" w:rsidRPr="00A0435B" w:rsidTr="00A82886">
        <w:trPr>
          <w:trHeight w:val="562"/>
        </w:trPr>
        <w:tc>
          <w:tcPr>
            <w:tcW w:w="9595" w:type="dxa"/>
            <w:gridSpan w:val="3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0" w:type="dxa"/>
              <w:left w:w="120" w:type="dxa"/>
              <w:bottom w:w="0" w:type="dxa"/>
              <w:right w:w="120" w:type="dxa"/>
            </w:tcMar>
          </w:tcPr>
          <w:p w:rsidR="009516A9" w:rsidRPr="00A82886" w:rsidRDefault="009516A9" w:rsidP="00A8288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lang w:eastAsia="ru-RU"/>
              </w:rPr>
            </w:pPr>
          </w:p>
        </w:tc>
      </w:tr>
      <w:bookmarkEnd w:id="0"/>
    </w:tbl>
    <w:p w:rsidR="009516A9" w:rsidRDefault="009516A9" w:rsidP="006226B9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:rsidR="001117FF" w:rsidRPr="006226B9" w:rsidRDefault="00976674" w:rsidP="006226B9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226B9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Стоимость </w:t>
      </w:r>
      <w:r w:rsidR="00372A33" w:rsidRPr="006226B9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частия</w:t>
      </w:r>
      <w:r w:rsidR="00372A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 в</w:t>
      </w:r>
      <w:r w:rsidR="00F937D9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семинаре</w:t>
      </w:r>
      <w:r w:rsidR="00590C09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повышения квалификации </w:t>
      </w:r>
      <w:r w:rsidR="009516A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с выдачей удостоверения о повышении квалификации 24 часа </w:t>
      </w:r>
      <w:r w:rsidR="00590C09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125775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E61D33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125775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A1F52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>18</w:t>
      </w:r>
      <w:r w:rsidR="00E61D33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000 рублей. </w:t>
      </w:r>
      <w:r w:rsidR="006226B9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61D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</w:t>
      </w:r>
      <w:r w:rsidR="001244CD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ля</w:t>
      </w:r>
      <w:r w:rsidR="00E61D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B220B6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членов Союза ФЭСЭ и </w:t>
      </w:r>
      <w:r w:rsidR="00E61D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сотрудников аккредитованных компаний при Союзе </w:t>
      </w:r>
      <w:proofErr w:type="spellStart"/>
      <w:r w:rsidR="00E61D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ФЭСэ</w:t>
      </w:r>
      <w:proofErr w:type="spellEnd"/>
      <w:r w:rsidR="00E61D33" w:rsidRP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335929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244CD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25775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="00CA1F52"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>15</w:t>
      </w:r>
      <w:r w:rsidRPr="006226B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000 рублей, без НДС.</w:t>
      </w:r>
    </w:p>
    <w:p w:rsidR="00590C09" w:rsidRDefault="00590C09" w:rsidP="006226B9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тоимость участия в семинаре повышения квалификации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9516A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с выдачей удостоверения о повышении квалификации 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6 часов – 15 000 рублей</w:t>
      </w: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.</w:t>
      </w:r>
      <w:proofErr w:type="gramEnd"/>
      <w:r w:rsid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Для 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членов Союза ФЭСЭ и 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сотрудников аккредитованных компаний при Союзе </w:t>
      </w:r>
      <w:proofErr w:type="spellStart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ФЭСэ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- 12 000 рублей , </w:t>
      </w:r>
      <w:r w:rsidRP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без НДС</w:t>
      </w:r>
    </w:p>
    <w:p w:rsidR="00D21599" w:rsidRDefault="00D21599" w:rsidP="001117F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159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тоимость участия в семинаре</w:t>
      </w:r>
      <w:r w:rsid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(один день)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50</w:t>
      </w:r>
      <w:r w:rsidRPr="00D21599">
        <w:rPr>
          <w:rFonts w:ascii="Times New Roman" w:eastAsia="Times New Roman" w:hAnsi="Times New Roman" w:cs="Times New Roman"/>
          <w:sz w:val="28"/>
          <w:szCs w:val="28"/>
          <w:lang w:eastAsia="ru-RU"/>
        </w:rPr>
        <w:t>00 рублей, 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дачей сертификата об участии</w:t>
      </w:r>
      <w:r w:rsidR="00A8288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юза </w:t>
      </w:r>
      <w:proofErr w:type="spellStart"/>
      <w:r w:rsidR="00A82886">
        <w:rPr>
          <w:rFonts w:ascii="Times New Roman" w:eastAsia="Times New Roman" w:hAnsi="Times New Roman" w:cs="Times New Roman"/>
          <w:sz w:val="28"/>
          <w:szCs w:val="28"/>
          <w:lang w:eastAsia="ru-RU"/>
        </w:rPr>
        <w:t>ФЭСэ</w:t>
      </w:r>
      <w:proofErr w:type="spellEnd"/>
      <w:r w:rsidR="00A8288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8 часов). </w:t>
      </w:r>
    </w:p>
    <w:p w:rsidR="001117FF" w:rsidRPr="001117FF" w:rsidRDefault="003F4C91" w:rsidP="001117FF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 стои</w:t>
      </w:r>
      <w:r w:rsidR="00A8288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сть входит участие в семинаре, материалы и презентации </w:t>
      </w:r>
    </w:p>
    <w:p w:rsidR="0035613A" w:rsidRDefault="00976674" w:rsidP="00D21599">
      <w:pPr>
        <w:shd w:val="clear" w:color="auto" w:fill="FFFFFF"/>
        <w:spacing w:after="150" w:line="360" w:lineRule="auto"/>
        <w:jc w:val="center"/>
      </w:pPr>
      <w:bookmarkStart w:id="3" w:name="_Hlk3376323"/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Участникам выдается Удостоверение о повышении квалификации Российского государственного университета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br/>
        <w:t>правосудия (</w:t>
      </w:r>
      <w:r w:rsid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4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час</w:t>
      </w:r>
      <w:r w:rsidR="006C576D"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а</w:t>
      </w:r>
      <w:r w:rsidR="006226B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или 16 часов</w:t>
      </w:r>
      <w:r w:rsidRPr="00AD5F65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).</w:t>
      </w:r>
      <w:r w:rsidR="0035613A" w:rsidRPr="0035613A">
        <w:t xml:space="preserve"> </w:t>
      </w:r>
    </w:p>
    <w:p w:rsidR="001117FF" w:rsidRDefault="0035613A" w:rsidP="00D21599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5613A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По окончании обучения </w:t>
      </w:r>
      <w:r w:rsidR="00A8288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слушателями выполняется практическая работа в виде заключения эксперта. </w:t>
      </w:r>
    </w:p>
    <w:p w:rsidR="008064CE" w:rsidRPr="006D06CB" w:rsidRDefault="008064CE" w:rsidP="008064CE">
      <w:pPr>
        <w:shd w:val="clear" w:color="auto" w:fill="FFFFFF"/>
        <w:spacing w:before="315" w:after="225" w:line="360" w:lineRule="auto"/>
        <w:jc w:val="center"/>
        <w:outlineLvl w:val="2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Вопросы и заявки направлять до</w:t>
      </w:r>
      <w:r w:rsid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03 декабря </w:t>
      </w:r>
      <w:r w:rsidR="001117F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0</w:t>
      </w:r>
      <w:r w:rsidR="00590C0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1</w:t>
      </w:r>
      <w:r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г. по электронной </w:t>
      </w:r>
      <w:r w:rsidR="00040E2F"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очте: E-</w:t>
      </w:r>
      <w:proofErr w:type="spellStart"/>
      <w:r w:rsidR="00040E2F"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mail</w:t>
      </w:r>
      <w:proofErr w:type="spellEnd"/>
      <w:r w:rsidRPr="006D06C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: finsudexpert@mail.ru</w:t>
      </w:r>
    </w:p>
    <w:p w:rsidR="001117FF" w:rsidRPr="00A0435B" w:rsidRDefault="008064CE" w:rsidP="008064CE">
      <w:pPr>
        <w:shd w:val="clear" w:color="auto" w:fill="FFFFFF"/>
        <w:spacing w:after="158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1604D">
        <w:rPr>
          <w:rFonts w:ascii="Times New Roman" w:eastAsia="Times New Roman" w:hAnsi="Times New Roman" w:cs="Times New Roman"/>
          <w:sz w:val="28"/>
          <w:szCs w:val="28"/>
          <w:lang w:eastAsia="ru-RU"/>
        </w:rPr>
        <w:t>Тел.: +7 (495) 226-63-39</w:t>
      </w:r>
    </w:p>
    <w:p w:rsidR="008064CE" w:rsidRDefault="001117FF" w:rsidP="008064CE">
      <w:pPr>
        <w:shd w:val="clear" w:color="auto" w:fill="FFFFFF"/>
        <w:spacing w:after="158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hatsApp</w:t>
      </w:r>
      <w:r w:rsidR="008064CE" w:rsidRPr="0081604D">
        <w:rPr>
          <w:rFonts w:ascii="Times New Roman" w:eastAsia="Times New Roman" w:hAnsi="Times New Roman" w:cs="Times New Roman"/>
          <w:sz w:val="28"/>
          <w:szCs w:val="28"/>
          <w:lang w:eastAsia="ru-RU"/>
        </w:rPr>
        <w:t>: +7 (916) 238-08-00</w:t>
      </w:r>
    </w:p>
    <w:bookmarkEnd w:id="3"/>
    <w:p w:rsidR="00976674" w:rsidRPr="00AD5F65" w:rsidRDefault="001117FF" w:rsidP="008064CE">
      <w:pPr>
        <w:shd w:val="clear" w:color="auto" w:fill="FFFFFF"/>
        <w:spacing w:after="15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76674"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О участник, реквизиты для выставления счета</w:t>
      </w:r>
      <w:r w:rsidR="00F10B3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скан диплома о высшем образовании</w:t>
      </w:r>
      <w:r w:rsidR="00976674" w:rsidRPr="00AD5F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по электронной почте </w:t>
      </w:r>
      <w:r w:rsidR="00976674" w:rsidRPr="00096C6B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finsudexpert@mail.ru</w:t>
      </w:r>
      <w:r w:rsidR="00976674" w:rsidRPr="00096C6B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</w:p>
    <w:p w:rsidR="00EC7992" w:rsidRPr="00AD5F65" w:rsidRDefault="00EC7992" w:rsidP="00994733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EC7992" w:rsidRPr="00AD5F65" w:rsidRDefault="00EC7992" w:rsidP="00994733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994733" w:rsidRPr="00AD5F65" w:rsidRDefault="00994733">
      <w:pPr>
        <w:rPr>
          <w:rFonts w:ascii="Times New Roman" w:hAnsi="Times New Roman" w:cs="Times New Roman"/>
          <w:sz w:val="28"/>
          <w:szCs w:val="28"/>
        </w:rPr>
      </w:pPr>
      <w:r w:rsidRPr="00AD5F65">
        <w:rPr>
          <w:rFonts w:ascii="Times New Roman" w:hAnsi="Times New Roman" w:cs="Times New Roman"/>
          <w:sz w:val="28"/>
          <w:szCs w:val="28"/>
        </w:rPr>
        <w:br w:type="page"/>
      </w:r>
    </w:p>
    <w:p w:rsidR="00994733" w:rsidRPr="00AD5F65" w:rsidRDefault="00994733" w:rsidP="00A0475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D5F65">
        <w:rPr>
          <w:rFonts w:ascii="Times New Roman" w:hAnsi="Times New Roman" w:cs="Times New Roman"/>
          <w:b/>
          <w:sz w:val="28"/>
          <w:szCs w:val="28"/>
        </w:rPr>
        <w:t>Заявка на</w:t>
      </w:r>
      <w:r w:rsidR="00A04751">
        <w:rPr>
          <w:rFonts w:ascii="Times New Roman" w:hAnsi="Times New Roman" w:cs="Times New Roman"/>
          <w:b/>
          <w:sz w:val="28"/>
          <w:szCs w:val="28"/>
        </w:rPr>
        <w:t xml:space="preserve"> семинар повышения квалификации</w:t>
      </w:r>
      <w:r w:rsidR="00D2159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tbl>
      <w:tblPr>
        <w:tblpPr w:leftFromText="180" w:rightFromText="180" w:vertAnchor="page" w:horzAnchor="margin" w:tblpY="1741"/>
        <w:tblW w:w="9550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94"/>
        <w:gridCol w:w="4856"/>
      </w:tblGrid>
      <w:tr w:rsidR="000C0E57" w:rsidRPr="003B2257" w:rsidTr="000C0E57">
        <w:trPr>
          <w:trHeight w:val="1557"/>
        </w:trPr>
        <w:tc>
          <w:tcPr>
            <w:tcW w:w="9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57" w:rsidRPr="003B2257" w:rsidRDefault="000C0E57" w:rsidP="000C0E57">
            <w:pPr>
              <w:spacing w:after="200" w:line="336" w:lineRule="auto"/>
              <w:ind w:left="708" w:right="377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Ф.И.О.</w:t>
            </w:r>
            <w:r w:rsidR="003B2257" w:rsidRPr="003B225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:rsidR="00590C09" w:rsidRPr="00496B7C" w:rsidRDefault="000C0E57" w:rsidP="00590C09">
            <w:pPr>
              <w:spacing w:after="200" w:line="336" w:lineRule="auto"/>
              <w:ind w:left="708" w:right="377"/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Контакты:</w: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  <w:p w:rsidR="000C0E57" w:rsidRPr="00496B7C" w:rsidRDefault="000C0E57" w:rsidP="000C0E57">
            <w:pPr>
              <w:shd w:val="clear" w:color="auto" w:fill="FFFFFF"/>
              <w:spacing w:after="0" w:line="336" w:lineRule="auto"/>
              <w:ind w:left="708"/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6226B9" w:rsidRPr="00D21599" w:rsidTr="0040722A">
        <w:trPr>
          <w:trHeight w:val="2807"/>
        </w:trPr>
        <w:tc>
          <w:tcPr>
            <w:tcW w:w="4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частие в семинаре повышения квалификации по программе </w:t>
            </w:r>
            <w:r w:rsidRPr="00CA1F52">
              <w:rPr>
                <w:rFonts w:ascii="Times New Roman" w:eastAsia="Calibri" w:hAnsi="Times New Roman" w:cs="Times New Roman"/>
                <w:sz w:val="24"/>
                <w:szCs w:val="24"/>
              </w:rPr>
              <w:t>«СУДЕБНАЯ ФИНАНСОВО-ЭКОНОМИЧЕСКАЯ ЭКСПЕРТИЗА. ТЕОРИЯ И ПРАКТИКА»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A1F5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с выдачей удостоверения Р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ГУП о повышении квалификации (24 </w: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часа)</w:t>
            </w:r>
          </w:p>
          <w:p w:rsidR="006226B9" w:rsidRPr="00D2159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20.35pt;height:17.8pt" o:ole="">
                  <v:imagedata r:id="rId6" o:title=""/>
                </v:shape>
                <w:control r:id="rId7" w:name="DefaultOcxName1213121" w:shapeid="_x0000_i1032"/>
              </w:objec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 Буду участвовать   онлайн  (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4  лекции) 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226B9" w:rsidRPr="00D21599" w:rsidTr="0040722A">
        <w:trPr>
          <w:trHeight w:val="2807"/>
        </w:trPr>
        <w:tc>
          <w:tcPr>
            <w:tcW w:w="4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6B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частие в семинаре повышения квалификации по программе «СУДЕБНАЯ ФИНАНСОВО-ЭКОНОМИЧЕСКАЯ ЭКСПЕРТИЗА. ТЕОРИЯ И ПРАКТИКА»- с выдачей удостоверения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РГУП о повышении квалификации (16  часов</w:t>
            </w:r>
            <w:r w:rsidRPr="006226B9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object w:dxaOrig="225" w:dyaOrig="225">
                <v:shape id="_x0000_i1035" type="#_x0000_t75" style="width:20.35pt;height:17.8pt" o:ole="">
                  <v:imagedata r:id="rId6" o:title=""/>
                </v:shape>
                <w:control r:id="rId8" w:name="DefaultOcxName121312111" w:shapeid="_x0000_i1035"/>
              </w:objec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 Буду участвовать   онлайн  (2  лекции на выбор)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кажите  лекции, на которых хотите принять участие: 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1._________________________________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2._________________________________</w:t>
            </w:r>
          </w:p>
        </w:tc>
      </w:tr>
      <w:tr w:rsidR="006226B9" w:rsidRPr="00D21599" w:rsidTr="00D21599">
        <w:trPr>
          <w:trHeight w:val="3409"/>
        </w:trPr>
        <w:tc>
          <w:tcPr>
            <w:tcW w:w="4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6B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тоимость участия в семинаре (один день)  </w:t>
            </w:r>
          </w:p>
          <w:p w:rsidR="006226B9" w:rsidRPr="00D2159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тоимость 5000 рублей. </w:t>
            </w:r>
          </w:p>
        </w:tc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object w:dxaOrig="225" w:dyaOrig="225">
                <v:shape id="_x0000_i1038" type="#_x0000_t75" style="width:20.35pt;height:17.8pt" o:ole="">
                  <v:imagedata r:id="rId6" o:title=""/>
                </v:shape>
                <w:control r:id="rId9" w:name="DefaultOcxName12131211" w:shapeid="_x0000_i1038"/>
              </w:objec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 Буду участвовать   онлайн  (1  лекция</w: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а выбор)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кажите  лекцию, на которой Вы </w:t>
            </w: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хотите принять участие: 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1._________________________________</w:t>
            </w:r>
          </w:p>
          <w:p w:rsidR="006226B9" w:rsidRPr="00D21599" w:rsidRDefault="006226B9" w:rsidP="006226B9">
            <w:pPr>
              <w:spacing w:after="200" w:line="33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226B9" w:rsidRPr="00D21599" w:rsidTr="000C0E57">
        <w:trPr>
          <w:trHeight w:val="413"/>
        </w:trPr>
        <w:tc>
          <w:tcPr>
            <w:tcW w:w="4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D21599" w:rsidRDefault="006226B9" w:rsidP="006226B9">
            <w:pPr>
              <w:spacing w:after="200" w:line="336" w:lineRule="auto"/>
              <w:ind w:right="37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21599">
              <w:rPr>
                <w:rFonts w:ascii="Times New Roman" w:eastAsia="Calibri" w:hAnsi="Times New Roman" w:cs="Times New Roman"/>
                <w:sz w:val="24"/>
                <w:szCs w:val="24"/>
              </w:rPr>
              <w:t>Реквизиты для выставления счета и для подготовки договора:</w:t>
            </w:r>
          </w:p>
        </w:tc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226B9" w:rsidRPr="000A57FE" w:rsidRDefault="006226B9" w:rsidP="006226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</w:tbl>
    <w:p w:rsidR="00D208DF" w:rsidRPr="00AD5F65" w:rsidRDefault="00D208DF" w:rsidP="001A0C4E">
      <w:pPr>
        <w:rPr>
          <w:rFonts w:ascii="Times New Roman" w:hAnsi="Times New Roman" w:cs="Times New Roman"/>
          <w:sz w:val="28"/>
          <w:szCs w:val="28"/>
        </w:rPr>
      </w:pPr>
    </w:p>
    <w:sectPr w:rsidR="00D208DF" w:rsidRPr="00AD5F6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rUwtzA2trQ0NDNV0lEKTi0uzszPAykwrAUAyxsECywAAAA="/>
  </w:docVars>
  <w:rsids>
    <w:rsidRoot w:val="00E04C53"/>
    <w:rsid w:val="00040E2F"/>
    <w:rsid w:val="00096C6B"/>
    <w:rsid w:val="000B7CCF"/>
    <w:rsid w:val="000C0E57"/>
    <w:rsid w:val="001007C0"/>
    <w:rsid w:val="001117FF"/>
    <w:rsid w:val="0011434A"/>
    <w:rsid w:val="001244CD"/>
    <w:rsid w:val="00125775"/>
    <w:rsid w:val="001A0C4E"/>
    <w:rsid w:val="002301D2"/>
    <w:rsid w:val="00233A65"/>
    <w:rsid w:val="0027216B"/>
    <w:rsid w:val="00335929"/>
    <w:rsid w:val="0035613A"/>
    <w:rsid w:val="00372A33"/>
    <w:rsid w:val="003B2257"/>
    <w:rsid w:val="003D75EE"/>
    <w:rsid w:val="003F4C91"/>
    <w:rsid w:val="0040722A"/>
    <w:rsid w:val="00415456"/>
    <w:rsid w:val="004275C6"/>
    <w:rsid w:val="00496B7C"/>
    <w:rsid w:val="005018F9"/>
    <w:rsid w:val="0052449C"/>
    <w:rsid w:val="00590C09"/>
    <w:rsid w:val="005A49D2"/>
    <w:rsid w:val="005B5108"/>
    <w:rsid w:val="005D74DA"/>
    <w:rsid w:val="00612D2F"/>
    <w:rsid w:val="006226B9"/>
    <w:rsid w:val="006310A9"/>
    <w:rsid w:val="006360DF"/>
    <w:rsid w:val="00666012"/>
    <w:rsid w:val="00693852"/>
    <w:rsid w:val="006C576D"/>
    <w:rsid w:val="006E2CFB"/>
    <w:rsid w:val="00707812"/>
    <w:rsid w:val="007A35FC"/>
    <w:rsid w:val="008064CE"/>
    <w:rsid w:val="00857D52"/>
    <w:rsid w:val="00893D73"/>
    <w:rsid w:val="009110ED"/>
    <w:rsid w:val="009270DB"/>
    <w:rsid w:val="00933191"/>
    <w:rsid w:val="00947215"/>
    <w:rsid w:val="009516A9"/>
    <w:rsid w:val="00976674"/>
    <w:rsid w:val="00994733"/>
    <w:rsid w:val="009C481B"/>
    <w:rsid w:val="009E575A"/>
    <w:rsid w:val="00A0435B"/>
    <w:rsid w:val="00A04751"/>
    <w:rsid w:val="00A46B95"/>
    <w:rsid w:val="00A82886"/>
    <w:rsid w:val="00AD5F65"/>
    <w:rsid w:val="00AF12E6"/>
    <w:rsid w:val="00B220B6"/>
    <w:rsid w:val="00B36372"/>
    <w:rsid w:val="00BA11E5"/>
    <w:rsid w:val="00BC176B"/>
    <w:rsid w:val="00C06C9C"/>
    <w:rsid w:val="00C2019D"/>
    <w:rsid w:val="00C82D0F"/>
    <w:rsid w:val="00CA1F52"/>
    <w:rsid w:val="00D208DF"/>
    <w:rsid w:val="00D21599"/>
    <w:rsid w:val="00D8174C"/>
    <w:rsid w:val="00DB5F5A"/>
    <w:rsid w:val="00DD1415"/>
    <w:rsid w:val="00E04C53"/>
    <w:rsid w:val="00E5451A"/>
    <w:rsid w:val="00E61D33"/>
    <w:rsid w:val="00EA3BEE"/>
    <w:rsid w:val="00EC7992"/>
    <w:rsid w:val="00ED3DB2"/>
    <w:rsid w:val="00F10B31"/>
    <w:rsid w:val="00F54ACB"/>
    <w:rsid w:val="00F81C17"/>
    <w:rsid w:val="00F937D9"/>
    <w:rsid w:val="00FB1E92"/>
    <w:rsid w:val="00FD3A3F"/>
    <w:rsid w:val="00FE3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10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5">
    <w:name w:val="p5"/>
    <w:basedOn w:val="a"/>
    <w:rsid w:val="001244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7">
    <w:name w:val="s7"/>
    <w:basedOn w:val="a0"/>
    <w:rsid w:val="001244C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10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5">
    <w:name w:val="p5"/>
    <w:basedOn w:val="a"/>
    <w:rsid w:val="001244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7">
    <w:name w:val="s7"/>
    <w:basedOn w:val="a0"/>
    <w:rsid w:val="00124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65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microsoft.com/office/2007/relationships/stylesWithEffects" Target="stylesWithEffects.xml"/><Relationship Id="rId7" Type="http://schemas.openxmlformats.org/officeDocument/2006/relationships/control" Target="activeX/activeX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D9342-96E5-4D09-9C43-5ED487D6E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4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Windows User</cp:lastModifiedBy>
  <cp:revision>5</cp:revision>
  <dcterms:created xsi:type="dcterms:W3CDTF">2021-11-23T03:38:00Z</dcterms:created>
  <dcterms:modified xsi:type="dcterms:W3CDTF">2021-11-23T04:47:00Z</dcterms:modified>
</cp:coreProperties>
</file>